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78CC" w:rsidRDefault="00FF78CC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FF78CC" w:rsidRDefault="00CA2A98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What is a Graph?</w:t>
      </w:r>
    </w:p>
    <w:p w:rsidR="00FF78CC" w:rsidRDefault="00FF78CC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FF78CC" w:rsidRDefault="00CA2A9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Graphs have two Axi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</w:p>
    <w:p w:rsidR="00FF78CC" w:rsidRDefault="00CA2A9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orizontal axi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lso known as the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X-axis</w:t>
      </w:r>
    </w:p>
    <w:p w:rsidR="00FF78CC" w:rsidRDefault="00CA2A9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Vertical axi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lso known as the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Y-axis</w:t>
      </w:r>
    </w:p>
    <w:p w:rsidR="00FF78CC" w:rsidRDefault="00CA2A9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Center of the Graph where the axis’ intercept is known as the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Origi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FF78CC" w:rsidRDefault="00CA2A9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>
            <wp:simplePos x="0" y="0"/>
            <wp:positionH relativeFrom="column">
              <wp:posOffset>1</wp:posOffset>
            </wp:positionH>
            <wp:positionV relativeFrom="paragraph">
              <wp:posOffset>0</wp:posOffset>
            </wp:positionV>
            <wp:extent cx="5943600" cy="5332095"/>
            <wp:effectExtent l="0" t="0" r="0" b="0"/>
            <wp:wrapTopAndBottom distT="0" distB="0"/>
            <wp:docPr id="20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320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FF78CC" w:rsidRDefault="00FF78CC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FF78CC" w:rsidRDefault="00FF78CC"/>
    <w:p w:rsidR="00FF78CC" w:rsidRDefault="00CA2A98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What is a Waveform?</w:t>
      </w:r>
    </w:p>
    <w:p w:rsidR="00FF78CC" w:rsidRDefault="00CA2A9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Two typ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waveforms:</w:t>
      </w:r>
    </w:p>
    <w:p w:rsidR="00FF78CC" w:rsidRDefault="00CA2A9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Repetitiv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r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eriodic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aveforms are composed of identical repeating cycles</w:t>
      </w:r>
    </w:p>
    <w:p w:rsidR="00FF78CC" w:rsidRDefault="00CA2A9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periodic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aveforms are waveforms that are not identical for successive cycles</w:t>
      </w:r>
    </w:p>
    <w:p w:rsidR="00FF78CC" w:rsidRDefault="00CA2A98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A = “without”, “not”, or “no”) </w:t>
      </w:r>
    </w:p>
    <w:p w:rsidR="00FF78CC" w:rsidRDefault="00CA2A98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periodic = (No)periodic</w:t>
      </w:r>
    </w:p>
    <w:p w:rsidR="00FF78CC" w:rsidRDefault="00CA2A98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0" w:name="_heading=h.gjdgxs" w:colFirst="0" w:colLast="0"/>
      <w:bookmarkEnd w:id="0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rrythmia = No rhythm or irregular heartbeat</w:t>
      </w:r>
    </w:p>
    <w:p w:rsidR="00FF78CC" w:rsidRDefault="00CA2A98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pathy = No interest or concern</w:t>
      </w:r>
    </w:p>
    <w:p w:rsidR="00FF78CC" w:rsidRDefault="00CA2A98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stabl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ultivibrato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= No stable state</w:t>
      </w:r>
    </w:p>
    <w:p w:rsidR="00FF78CC" w:rsidRDefault="00FF78C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FF78CC" w:rsidRDefault="00CA2A9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y single point on the waveform represents an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Instantaneous Valu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n the graph</w:t>
      </w:r>
    </w:p>
    <w:p w:rsidR="00FF78CC" w:rsidRDefault="00FF78CC">
      <w:pPr>
        <w:pBdr>
          <w:top w:val="nil"/>
          <w:left w:val="nil"/>
          <w:bottom w:val="nil"/>
          <w:right w:val="nil"/>
          <w:between w:val="nil"/>
        </w:pBdr>
        <w:spacing w:after="0"/>
        <w:ind w:left="2160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FF78CC" w:rsidRDefault="00CA2A98">
      <w:pPr>
        <w:pBdr>
          <w:top w:val="nil"/>
          <w:left w:val="nil"/>
          <w:bottom w:val="nil"/>
          <w:right w:val="nil"/>
          <w:between w:val="nil"/>
        </w:pBdr>
        <w:spacing w:after="0"/>
        <w:ind w:hanging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Miscellaneous Periodic/Repetitive Waveforms:</w:t>
      </w:r>
    </w:p>
    <w:p w:rsidR="00FF78CC" w:rsidRDefault="00FF78CC">
      <w:pPr>
        <w:pBdr>
          <w:top w:val="nil"/>
          <w:left w:val="nil"/>
          <w:bottom w:val="nil"/>
          <w:right w:val="nil"/>
          <w:between w:val="nil"/>
        </w:pBdr>
        <w:spacing w:after="0"/>
        <w:ind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FF78CC" w:rsidRDefault="00CA2A9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inusoida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The most common electrical waveform is the sine wave.</w:t>
      </w:r>
      <w:r>
        <w:rPr>
          <w:noProof/>
        </w:rPr>
        <w:drawing>
          <wp:anchor distT="0" distB="0" distL="114300" distR="114300" simplePos="0" relativeHeight="251659264" behindDoc="0" locked="0" layoutInCell="1" hidden="0" allowOverlap="1">
            <wp:simplePos x="0" y="0"/>
            <wp:positionH relativeFrom="column">
              <wp:posOffset>1714500</wp:posOffset>
            </wp:positionH>
            <wp:positionV relativeFrom="paragraph">
              <wp:posOffset>290195</wp:posOffset>
            </wp:positionV>
            <wp:extent cx="2514600" cy="1981200"/>
            <wp:effectExtent l="0" t="0" r="0" b="0"/>
            <wp:wrapTopAndBottom distT="0" distB="0"/>
            <wp:docPr id="14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981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FF78CC" w:rsidRDefault="00FF78CC"/>
    <w:p w:rsidR="00FF78CC" w:rsidRDefault="00CA2A9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quare or Rectangular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noProof/>
        </w:rPr>
        <w:drawing>
          <wp:anchor distT="0" distB="0" distL="114300" distR="114300" simplePos="0" relativeHeight="251660288" behindDoc="0" locked="0" layoutInCell="1" hidden="0" allowOverlap="1">
            <wp:simplePos x="0" y="0"/>
            <wp:positionH relativeFrom="column">
              <wp:posOffset>1671637</wp:posOffset>
            </wp:positionH>
            <wp:positionV relativeFrom="paragraph">
              <wp:posOffset>324485</wp:posOffset>
            </wp:positionV>
            <wp:extent cx="2600325" cy="1962150"/>
            <wp:effectExtent l="0" t="0" r="0" b="0"/>
            <wp:wrapTopAndBottom distT="0" distB="0"/>
            <wp:docPr id="2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1962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FF78CC" w:rsidRDefault="00FF78C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FF78CC" w:rsidRDefault="00FF78C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974F3" w:rsidRDefault="00D974F3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FF78CC" w:rsidRDefault="00FF78CC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FF78CC" w:rsidRDefault="00D974F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1" locked="0" layoutInCell="1" hidden="0" allowOverlap="1">
            <wp:simplePos x="0" y="0"/>
            <wp:positionH relativeFrom="margin">
              <wp:align>center</wp:align>
            </wp:positionH>
            <wp:positionV relativeFrom="paragraph">
              <wp:posOffset>15875</wp:posOffset>
            </wp:positionV>
            <wp:extent cx="3257550" cy="1478280"/>
            <wp:effectExtent l="0" t="0" r="0" b="7620"/>
            <wp:wrapNone/>
            <wp:docPr id="16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14782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A2A9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Ramp</w:t>
      </w:r>
    </w:p>
    <w:p w:rsidR="00D974F3" w:rsidRDefault="00D974F3" w:rsidP="00D974F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974F3" w:rsidRDefault="00D974F3" w:rsidP="00D974F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974F3" w:rsidRDefault="00D974F3" w:rsidP="00D974F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974F3" w:rsidRDefault="00D974F3" w:rsidP="00D974F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974F3" w:rsidRDefault="00D974F3" w:rsidP="00D974F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FF78CC" w:rsidRPr="00D974F3" w:rsidRDefault="00D974F3" w:rsidP="00D974F3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5E3C4124">
            <wp:simplePos x="0" y="0"/>
            <wp:positionH relativeFrom="margin">
              <wp:align>center</wp:align>
            </wp:positionH>
            <wp:positionV relativeFrom="paragraph">
              <wp:posOffset>1905</wp:posOffset>
            </wp:positionV>
            <wp:extent cx="4381500" cy="17716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74" t="19828" r="1992"/>
                    <a:stretch/>
                  </pic:blipFill>
                  <pic:spPr bwMode="auto">
                    <a:xfrm>
                      <a:off x="0" y="0"/>
                      <a:ext cx="4381500" cy="1771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D974F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xponential</w:t>
      </w:r>
      <w:r>
        <w:rPr>
          <w:noProof/>
        </w:rPr>
        <w:t xml:space="preserve"> </w:t>
      </w:r>
    </w:p>
    <w:p w:rsidR="00D974F3" w:rsidRDefault="00D974F3" w:rsidP="00D974F3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974F3" w:rsidRDefault="00D974F3" w:rsidP="00D974F3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974F3" w:rsidRDefault="00D974F3" w:rsidP="00D974F3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974F3" w:rsidRDefault="00D974F3" w:rsidP="00D974F3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974F3" w:rsidRDefault="00D974F3" w:rsidP="00D974F3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974F3" w:rsidRPr="00D974F3" w:rsidRDefault="00D974F3" w:rsidP="00D974F3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FF78CC" w:rsidRDefault="00D974F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1" locked="0" layoutInCell="1" hidden="0" allowOverlap="1">
            <wp:simplePos x="0" y="0"/>
            <wp:positionH relativeFrom="margin">
              <wp:align>center</wp:align>
            </wp:positionH>
            <wp:positionV relativeFrom="paragraph">
              <wp:posOffset>8890</wp:posOffset>
            </wp:positionV>
            <wp:extent cx="2390775" cy="1009650"/>
            <wp:effectExtent l="0" t="0" r="9525" b="0"/>
            <wp:wrapNone/>
            <wp:docPr id="1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90775" cy="10096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2A9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riangle</w:t>
      </w:r>
      <w:r w:rsidR="00CA2A9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</w:p>
    <w:p w:rsidR="00D974F3" w:rsidRDefault="00D974F3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974F3" w:rsidRDefault="00D974F3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D974F3" w:rsidRDefault="00D974F3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FF78CC" w:rsidRDefault="00D974F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1" locked="0" layoutInCell="1" hidden="0" allowOverlap="1">
            <wp:simplePos x="0" y="0"/>
            <wp:positionH relativeFrom="margin">
              <wp:align>center</wp:align>
            </wp:positionH>
            <wp:positionV relativeFrom="paragraph">
              <wp:posOffset>80645</wp:posOffset>
            </wp:positionV>
            <wp:extent cx="2543175" cy="1733550"/>
            <wp:effectExtent l="0" t="0" r="9525" b="0"/>
            <wp:wrapNone/>
            <wp:docPr id="21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17335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A2A98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awtooth.</w:t>
      </w:r>
    </w:p>
    <w:p w:rsidR="00FF78CC" w:rsidRDefault="00FF78CC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6C1437" w:rsidRDefault="006C1437" w:rsidP="006C1437">
      <w:pPr>
        <w:pStyle w:val="ListParagrap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974F3" w:rsidRDefault="00D974F3" w:rsidP="006C1437">
      <w:pPr>
        <w:pStyle w:val="ListParagrap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974F3" w:rsidRDefault="00D974F3" w:rsidP="006C1437">
      <w:pPr>
        <w:pStyle w:val="ListParagrap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6C1437" w:rsidRPr="006C1437" w:rsidRDefault="006C1437" w:rsidP="006C1437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6C1437" w:rsidRDefault="006C1437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D974F3" w:rsidRDefault="00D974F3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D974F3" w:rsidRPr="00D974F3" w:rsidRDefault="00D974F3" w:rsidP="00D974F3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pike Waveforms</w:t>
      </w:r>
    </w:p>
    <w:p w:rsidR="00D974F3" w:rsidRDefault="00D974F3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0548FD61">
            <wp:simplePos x="0" y="0"/>
            <wp:positionH relativeFrom="margin">
              <wp:align>center</wp:align>
            </wp:positionH>
            <wp:positionV relativeFrom="paragraph">
              <wp:posOffset>10160</wp:posOffset>
            </wp:positionV>
            <wp:extent cx="4895850" cy="80962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974F3" w:rsidRDefault="00D974F3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D974F3" w:rsidRDefault="00D974F3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F78CC" w:rsidRDefault="00D974F3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1" locked="0" layoutInCell="1" hidden="0" allowOverlap="1">
            <wp:simplePos x="0" y="0"/>
            <wp:positionH relativeFrom="margin">
              <wp:posOffset>1847850</wp:posOffset>
            </wp:positionH>
            <wp:positionV relativeFrom="paragraph">
              <wp:posOffset>12065</wp:posOffset>
            </wp:positionV>
            <wp:extent cx="2505075" cy="1676400"/>
            <wp:effectExtent l="0" t="0" r="9525" b="0"/>
            <wp:wrapNone/>
            <wp:docPr id="19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1676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A2A98">
        <w:rPr>
          <w:rFonts w:ascii="Times New Roman" w:eastAsia="Times New Roman" w:hAnsi="Times New Roman" w:cs="Times New Roman"/>
          <w:b/>
          <w:sz w:val="24"/>
          <w:szCs w:val="24"/>
        </w:rPr>
        <w:t>A</w:t>
      </w:r>
      <w:r w:rsidR="00CA2A98">
        <w:rPr>
          <w:rFonts w:ascii="Times New Roman" w:eastAsia="Times New Roman" w:hAnsi="Times New Roman" w:cs="Times New Roman"/>
          <w:b/>
          <w:sz w:val="24"/>
          <w:szCs w:val="24"/>
        </w:rPr>
        <w:t>periodic Waveform:</w:t>
      </w:r>
    </w:p>
    <w:p w:rsidR="00D974F3" w:rsidRDefault="00CA2A9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ransient on a dc voltage</w:t>
      </w:r>
    </w:p>
    <w:p w:rsidR="00D974F3" w:rsidRDefault="00D974F3" w:rsidP="00D974F3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974F3" w:rsidRDefault="00D974F3" w:rsidP="00D974F3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974F3" w:rsidRDefault="00D974F3" w:rsidP="00D974F3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974F3" w:rsidRDefault="00D974F3" w:rsidP="00D974F3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974F3" w:rsidRDefault="00D974F3" w:rsidP="00D974F3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D974F3" w:rsidRDefault="00D974F3" w:rsidP="00D974F3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FF78CC" w:rsidRDefault="00FF78CC" w:rsidP="00D974F3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FF78CC" w:rsidRDefault="00CA2A98">
      <w:pPr>
        <w:pBdr>
          <w:top w:val="nil"/>
          <w:left w:val="nil"/>
          <w:bottom w:val="nil"/>
          <w:right w:val="nil"/>
          <w:between w:val="nil"/>
        </w:pBdr>
        <w:spacing w:after="0"/>
        <w:ind w:hanging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isplay Methods</w:t>
      </w:r>
    </w:p>
    <w:p w:rsidR="00FF78CC" w:rsidRDefault="00CA2A9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Graphs/Waveforms in Electronics:</w:t>
      </w:r>
    </w:p>
    <w:p w:rsidR="00FF78CC" w:rsidRDefault="00CA2A9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Oscilloscope</w:t>
      </w:r>
      <w:r w:rsidR="00D974F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(waveform)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</w:p>
    <w:p w:rsidR="00FF78CC" w:rsidRDefault="00CA2A98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 axis = Amplitude (Volts)</w:t>
      </w:r>
    </w:p>
    <w:p w:rsidR="00FF78CC" w:rsidRDefault="00D974F3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5408" behindDoc="0" locked="0" layoutInCell="1" hidden="0" allowOverlap="1">
            <wp:simplePos x="0" y="0"/>
            <wp:positionH relativeFrom="margin">
              <wp:align>center</wp:align>
            </wp:positionH>
            <wp:positionV relativeFrom="paragraph">
              <wp:posOffset>271145</wp:posOffset>
            </wp:positionV>
            <wp:extent cx="3933825" cy="2466975"/>
            <wp:effectExtent l="0" t="0" r="9525" b="9525"/>
            <wp:wrapTopAndBottom distT="0" distB="0"/>
            <wp:docPr id="18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24669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2A9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X axis = Time</w:t>
      </w:r>
    </w:p>
    <w:p w:rsidR="00FF78CC" w:rsidRDefault="00FF78CC">
      <w:pPr>
        <w:pBdr>
          <w:top w:val="nil"/>
          <w:left w:val="nil"/>
          <w:bottom w:val="nil"/>
          <w:right w:val="nil"/>
          <w:between w:val="nil"/>
        </w:pBdr>
        <w:spacing w:after="0"/>
        <w:ind w:left="2160" w:hanging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FF78CC" w:rsidRDefault="00CA2A9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pectrum Analyzer (</w:t>
      </w:r>
      <w:r w:rsidR="00D974F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ode </w:t>
      </w:r>
      <w:r w:rsidR="00D974F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</w:t>
      </w:r>
      <w:bookmarkStart w:id="1" w:name="_GoBack"/>
      <w:bookmarkEnd w:id="1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ot)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</w:p>
    <w:p w:rsidR="00FF78CC" w:rsidRDefault="00CA2A98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Y axis = Gain (dB)</w:t>
      </w:r>
    </w:p>
    <w:p w:rsidR="00FF78CC" w:rsidRPr="00D974F3" w:rsidRDefault="00D974F3" w:rsidP="00D974F3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D974F3">
        <w:rPr>
          <w:rFonts w:ascii="Times New Roman" w:eastAsia="Times New Roman" w:hAnsi="Times New Roman" w:cs="Times New Roman"/>
          <w:color w:val="000000"/>
          <w:sz w:val="24"/>
          <w:szCs w:val="24"/>
        </w:rPr>
        <w:t>X axis = Frequency</w:t>
      </w:r>
      <w:r w:rsidR="00CA2A98" w:rsidRPr="00D974F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FF78CC" w:rsidRDefault="00D974F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6432" behindDoc="1" locked="0" layoutInCell="1" hidden="0" allowOverlap="1">
            <wp:simplePos x="0" y="0"/>
            <wp:positionH relativeFrom="margin">
              <wp:align>center</wp:align>
            </wp:positionH>
            <wp:positionV relativeFrom="page">
              <wp:posOffset>7077075</wp:posOffset>
            </wp:positionV>
            <wp:extent cx="4048125" cy="2305050"/>
            <wp:effectExtent l="0" t="0" r="9525" b="0"/>
            <wp:wrapNone/>
            <wp:docPr id="17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8"/>
                    <a:srcRect l="3412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2305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974F3" w:rsidRDefault="00D974F3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D974F3" w:rsidRDefault="00D974F3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D974F3" w:rsidRDefault="00D974F3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D974F3" w:rsidRDefault="00D974F3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D974F3" w:rsidRDefault="00D974F3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D974F3" w:rsidRDefault="00D974F3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D974F3" w:rsidRDefault="00D974F3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D974F3" w:rsidRDefault="00D974F3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FF78CC" w:rsidRDefault="00CA2A9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ferences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FF78CC" w:rsidRDefault="00CA2A98">
      <w:pPr>
        <w:rPr>
          <w:color w:val="333333"/>
          <w:highlight w:val="white"/>
        </w:rPr>
      </w:pPr>
      <w:r>
        <w:rPr>
          <w:color w:val="333333"/>
          <w:highlight w:val="white"/>
        </w:rPr>
        <w:t xml:space="preserve">Image, Graph. (n.d.). Retrieved from </w:t>
      </w:r>
      <w:hyperlink r:id="rId19">
        <w:r>
          <w:rPr>
            <w:color w:val="0563C1"/>
            <w:highlight w:val="white"/>
            <w:u w:val="single"/>
          </w:rPr>
          <w:t>https://camo.githubusercontent.com/a8d7c7e87bf436dc3992d9c930e435e2a5d2f74c/68747470733a2f2f7361796c6f72646f746f72672e6769746875622e696f2f746578745f656c656d656e746172792d616c67656272612f73656374696f6e5f30362f633830</w:t>
        </w:r>
        <w:r>
          <w:rPr>
            <w:color w:val="0563C1"/>
            <w:highlight w:val="white"/>
            <w:u w:val="single"/>
          </w:rPr>
          <w:t>62373236386163386363326363366263643566626466393965363037322e6a7067</w:t>
        </w:r>
      </w:hyperlink>
      <w:r>
        <w:rPr>
          <w:color w:val="333333"/>
          <w:highlight w:val="white"/>
        </w:rPr>
        <w:t>.</w:t>
      </w:r>
    </w:p>
    <w:p w:rsidR="00FF78CC" w:rsidRDefault="00CA2A98">
      <w:pPr>
        <w:rPr>
          <w:color w:val="333333"/>
          <w:highlight w:val="white"/>
        </w:rPr>
      </w:pPr>
      <w:r>
        <w:rPr>
          <w:color w:val="333333"/>
          <w:highlight w:val="white"/>
        </w:rPr>
        <w:t xml:space="preserve">Image, Oscilloscope Display. (n.d.). Retrieved from </w:t>
      </w:r>
      <w:hyperlink r:id="rId20">
        <w:r>
          <w:rPr>
            <w:color w:val="0563C1"/>
            <w:highlight w:val="white"/>
            <w:u w:val="single"/>
          </w:rPr>
          <w:t>https://www.allaboutcircuits.com/uploads/artic</w:t>
        </w:r>
        <w:r>
          <w:rPr>
            <w:color w:val="0563C1"/>
            <w:highlight w:val="white"/>
            <w:u w:val="single"/>
          </w:rPr>
          <w:t>les/Tek_WebInterface.jpg</w:t>
        </w:r>
      </w:hyperlink>
      <w:r>
        <w:rPr>
          <w:color w:val="333333"/>
          <w:highlight w:val="white"/>
        </w:rPr>
        <w:t>.</w:t>
      </w:r>
    </w:p>
    <w:p w:rsidR="00FF78CC" w:rsidRDefault="00CA2A98">
      <w:pPr>
        <w:rPr>
          <w:color w:val="333333"/>
          <w:highlight w:val="white"/>
        </w:rPr>
      </w:pPr>
      <w:r>
        <w:rPr>
          <w:color w:val="333333"/>
          <w:highlight w:val="white"/>
        </w:rPr>
        <w:t xml:space="preserve">Image, Spectrum Analyzer. (n.d.). Retrieved from </w:t>
      </w:r>
      <w:hyperlink r:id="rId21">
        <w:r>
          <w:rPr>
            <w:color w:val="0563C1"/>
            <w:highlight w:val="white"/>
            <w:u w:val="single"/>
          </w:rPr>
          <w:t>https://www.mathworks.com/help/examples/lte/win64/xxlteTestModelToolSnap.png</w:t>
        </w:r>
      </w:hyperlink>
      <w:r>
        <w:rPr>
          <w:color w:val="333333"/>
          <w:highlight w:val="white"/>
        </w:rPr>
        <w:t>.</w:t>
      </w:r>
    </w:p>
    <w:p w:rsidR="00FF78CC" w:rsidRDefault="00CA2A9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color w:val="333333"/>
          <w:highlight w:val="white"/>
        </w:rPr>
        <w:t>Bell, D</w:t>
      </w:r>
      <w:r>
        <w:rPr>
          <w:color w:val="333333"/>
          <w:highlight w:val="white"/>
        </w:rPr>
        <w:t>. A. (1997). </w:t>
      </w:r>
      <w:r>
        <w:rPr>
          <w:i/>
          <w:color w:val="333333"/>
        </w:rPr>
        <w:t>Solid state pulse circuits</w:t>
      </w:r>
      <w:r>
        <w:rPr>
          <w:color w:val="333333"/>
          <w:highlight w:val="white"/>
        </w:rPr>
        <w:t>. Sarnia, ON: David A. Bell.</w:t>
      </w:r>
    </w:p>
    <w:p w:rsidR="00FF78CC" w:rsidRDefault="00FF78CC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FF78CC" w:rsidRDefault="00FF78CC">
      <w:pPr>
        <w:rPr>
          <w:rFonts w:ascii="Times New Roman" w:eastAsia="Times New Roman" w:hAnsi="Times New Roman" w:cs="Times New Roman"/>
          <w:sz w:val="24"/>
          <w:szCs w:val="24"/>
        </w:rPr>
      </w:pPr>
    </w:p>
    <w:sectPr w:rsidR="00FF78CC">
      <w:headerReference w:type="default" r:id="rId22"/>
      <w:footerReference w:type="default" r:id="rId2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2A98" w:rsidRDefault="00CA2A98">
      <w:pPr>
        <w:spacing w:after="0" w:line="240" w:lineRule="auto"/>
      </w:pPr>
      <w:r>
        <w:separator/>
      </w:r>
    </w:p>
  </w:endnote>
  <w:endnote w:type="continuationSeparator" w:id="0">
    <w:p w:rsidR="00CA2A98" w:rsidRDefault="00CA2A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20002A87" w:usb1="00000000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8CC" w:rsidRDefault="00CA2A9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t xml:space="preserve">Page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PAGE</w:instrText>
    </w:r>
    <w:r w:rsidR="006C1437">
      <w:rPr>
        <w:b/>
        <w:color w:val="000000"/>
        <w:sz w:val="24"/>
        <w:szCs w:val="24"/>
      </w:rPr>
      <w:fldChar w:fldCharType="separate"/>
    </w:r>
    <w:r w:rsidR="006C1437"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  <w:r>
      <w:rPr>
        <w:color w:val="000000"/>
      </w:rPr>
      <w:t xml:space="preserve"> of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NUMPAGES</w:instrText>
    </w:r>
    <w:r w:rsidR="006C1437">
      <w:rPr>
        <w:b/>
        <w:color w:val="000000"/>
        <w:sz w:val="24"/>
        <w:szCs w:val="24"/>
      </w:rPr>
      <w:fldChar w:fldCharType="separate"/>
    </w:r>
    <w:r w:rsidR="006C1437"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</w:p>
  <w:p w:rsidR="00FF78CC" w:rsidRDefault="00FF78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2A98" w:rsidRDefault="00CA2A98">
      <w:pPr>
        <w:spacing w:after="0" w:line="240" w:lineRule="auto"/>
      </w:pPr>
      <w:r>
        <w:separator/>
      </w:r>
    </w:p>
  </w:footnote>
  <w:footnote w:type="continuationSeparator" w:id="0">
    <w:p w:rsidR="00CA2A98" w:rsidRDefault="00CA2A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78CC" w:rsidRDefault="00CA2A9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color w:val="000000"/>
        <w:sz w:val="24"/>
        <w:szCs w:val="24"/>
      </w:rPr>
      <w:t>RCET0251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  <w:t>Graphs &amp; Waveforms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  <w:t>Tim Leishman</w:t>
    </w:r>
  </w:p>
  <w:p w:rsidR="00FF78CC" w:rsidRDefault="00FF78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EF0201"/>
    <w:multiLevelType w:val="hybridMultilevel"/>
    <w:tmpl w:val="2528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E92AAA"/>
    <w:multiLevelType w:val="multilevel"/>
    <w:tmpl w:val="C8B2C82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B9A3821"/>
    <w:multiLevelType w:val="multilevel"/>
    <w:tmpl w:val="C65C65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1ED2815"/>
    <w:multiLevelType w:val="multilevel"/>
    <w:tmpl w:val="E84067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64FC5A29"/>
    <w:multiLevelType w:val="multilevel"/>
    <w:tmpl w:val="1CEA8C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7EE31085"/>
    <w:multiLevelType w:val="multilevel"/>
    <w:tmpl w:val="C65C65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5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TYxN7YwsTQwNTdQ0lEKTi0uzszPAykwrAUAGdMnwSwAAAA="/>
  </w:docVars>
  <w:rsids>
    <w:rsidRoot w:val="00FF78CC"/>
    <w:rsid w:val="006C1437"/>
    <w:rsid w:val="00CA2A98"/>
    <w:rsid w:val="00D974F3"/>
    <w:rsid w:val="00FF7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C746B0"/>
  <w15:docId w15:val="{9040FE94-9542-4B19-8B16-84D0A6786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8AA"/>
  </w:style>
  <w:style w:type="paragraph" w:styleId="Footer">
    <w:name w:val="footer"/>
    <w:basedOn w:val="Normal"/>
    <w:link w:val="Foot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8AA"/>
  </w:style>
  <w:style w:type="paragraph" w:styleId="ListParagraph">
    <w:name w:val="List Paragraph"/>
    <w:basedOn w:val="Normal"/>
    <w:uiPriority w:val="34"/>
    <w:qFormat/>
    <w:rsid w:val="000F08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B49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49C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D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D11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yperlink" Target="https://www.mathworks.com/help/examples/lte/win64/xxlteTestModelToolSnap.png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www.allaboutcircuits.com/uploads/articles/Tek_WebInterface.jp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hyperlink" Target="https://camo.githubusercontent.com/a8d7c7e87bf436dc3992d9c930e435e2a5d2f74c/68747470733a2f2f7361796c6f72646f746f72672e6769746875622e696f2f746578745f656c656d656e746172792d616c67656272612f73656374696f6e5f30362f63383062373236386163386363326363366263643566626466393965363037322e6a7067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ES+rcc4V+nmRktKs+NVNdLxq0g==">AMUW2mWFTjQ67XXx2QIiWraCYbfxBmmfLthVKdyDbRl4795TJcDywW7EO5EA2oBr7DulEJN9DT5iSN5LyJN+8RiC7ChLY7OiThFtFTt7ZMHQ+0/0lm307T+bmM00AhNkOIBx15pMyM9T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5</Pages>
  <Words>340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Leishman</dc:creator>
  <cp:lastModifiedBy>Timothy Leishman</cp:lastModifiedBy>
  <cp:revision>2</cp:revision>
  <dcterms:created xsi:type="dcterms:W3CDTF">2020-01-07T18:13:00Z</dcterms:created>
  <dcterms:modified xsi:type="dcterms:W3CDTF">2020-01-10T18:29:00Z</dcterms:modified>
</cp:coreProperties>
</file>